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998A1" w14:textId="7BA39B9E" w:rsidR="00294D4A" w:rsidRPr="006D699A" w:rsidRDefault="000204D5" w:rsidP="006D699A">
      <w:pPr>
        <w:pStyle w:val="Title"/>
        <w:rPr>
          <w:b/>
          <w:bCs/>
          <w:sz w:val="32"/>
          <w:szCs w:val="32"/>
        </w:rPr>
      </w:pPr>
      <w:r w:rsidRPr="006D699A">
        <w:rPr>
          <w:b/>
          <w:bCs/>
          <w:sz w:val="32"/>
          <w:szCs w:val="32"/>
        </w:rPr>
        <w:t>Short summary of the exercise topic</w:t>
      </w:r>
    </w:p>
    <w:p w14:paraId="5F4A424D" w14:textId="4C607B20" w:rsidR="006976AF" w:rsidRDefault="007F0F72" w:rsidP="006976AF">
      <w:pPr>
        <w:pStyle w:val="Title"/>
        <w:rPr>
          <w:rFonts w:asciiTheme="minorHAnsi" w:eastAsiaTheme="minorHAnsi" w:hAnsiTheme="minorHAnsi" w:cstheme="minorBidi"/>
          <w:spacing w:val="0"/>
          <w:kern w:val="2"/>
          <w:sz w:val="22"/>
          <w:szCs w:val="22"/>
        </w:rPr>
      </w:pPr>
      <w:r>
        <w:rPr>
          <w:rFonts w:asciiTheme="minorHAnsi" w:eastAsiaTheme="minorHAnsi" w:hAnsiTheme="minorHAnsi" w:cstheme="minorBidi"/>
          <w:spacing w:val="0"/>
          <w:kern w:val="2"/>
          <w:sz w:val="22"/>
          <w:szCs w:val="22"/>
        </w:rPr>
        <w:t>The second assignment</w:t>
      </w:r>
      <w:r w:rsidR="006976AF" w:rsidRPr="006976AF">
        <w:rPr>
          <w:rFonts w:asciiTheme="minorHAnsi" w:eastAsiaTheme="minorHAnsi" w:hAnsiTheme="minorHAnsi" w:cstheme="minorBidi"/>
          <w:spacing w:val="0"/>
          <w:kern w:val="2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Bidi"/>
          <w:spacing w:val="0"/>
          <w:kern w:val="2"/>
          <w:sz w:val="22"/>
          <w:szCs w:val="22"/>
        </w:rPr>
        <w:t>is about</w:t>
      </w:r>
      <w:r w:rsidR="006976AF" w:rsidRPr="006976AF">
        <w:rPr>
          <w:rFonts w:asciiTheme="minorHAnsi" w:eastAsiaTheme="minorHAnsi" w:hAnsiTheme="minorHAnsi" w:cstheme="minorBidi"/>
          <w:spacing w:val="0"/>
          <w:kern w:val="2"/>
          <w:sz w:val="22"/>
          <w:szCs w:val="22"/>
        </w:rPr>
        <w:t xml:space="preserve"> </w:t>
      </w:r>
      <w:r w:rsidR="005A1B55">
        <w:rPr>
          <w:rFonts w:asciiTheme="minorHAnsi" w:eastAsiaTheme="minorHAnsi" w:hAnsiTheme="minorHAnsi" w:cstheme="minorBidi"/>
          <w:spacing w:val="0"/>
          <w:kern w:val="2"/>
          <w:sz w:val="22"/>
          <w:szCs w:val="22"/>
        </w:rPr>
        <w:t>using</w:t>
      </w:r>
      <w:r w:rsidR="006976AF" w:rsidRPr="006976AF">
        <w:rPr>
          <w:rFonts w:asciiTheme="minorHAnsi" w:eastAsiaTheme="minorHAnsi" w:hAnsiTheme="minorHAnsi" w:cstheme="minorBidi"/>
          <w:spacing w:val="0"/>
          <w:kern w:val="2"/>
          <w:sz w:val="22"/>
          <w:szCs w:val="22"/>
        </w:rPr>
        <w:t xml:space="preserve"> the Deep Q-Network (DQN) algorithm, to train a model that can navigate and solve tasks within the </w:t>
      </w:r>
      <w:proofErr w:type="spellStart"/>
      <w:r w:rsidR="006976AF" w:rsidRPr="006976AF">
        <w:rPr>
          <w:rFonts w:asciiTheme="minorHAnsi" w:eastAsiaTheme="minorHAnsi" w:hAnsiTheme="minorHAnsi" w:cstheme="minorBidi"/>
          <w:spacing w:val="0"/>
          <w:kern w:val="2"/>
          <w:sz w:val="22"/>
          <w:szCs w:val="22"/>
        </w:rPr>
        <w:t>Minigrid</w:t>
      </w:r>
      <w:proofErr w:type="spellEnd"/>
      <w:r w:rsidR="006976AF" w:rsidRPr="006976AF">
        <w:rPr>
          <w:rFonts w:asciiTheme="minorHAnsi" w:eastAsiaTheme="minorHAnsi" w:hAnsiTheme="minorHAnsi" w:cstheme="minorBidi"/>
          <w:spacing w:val="0"/>
          <w:kern w:val="2"/>
          <w:sz w:val="22"/>
          <w:szCs w:val="22"/>
        </w:rPr>
        <w:t xml:space="preserve"> environment. The environment used for this assignment is “MiniGrid-DoorKey-6x6-v0” provided by OpenAI's Gymnasium. The objective is for the agent to find a key and use it to open a door, which involves making real-time decisions based on the current state of the environment.</w:t>
      </w:r>
      <w:r w:rsidR="005A1B55">
        <w:rPr>
          <w:rFonts w:asciiTheme="minorHAnsi" w:eastAsiaTheme="minorHAnsi" w:hAnsiTheme="minorHAnsi" w:cstheme="minorBidi"/>
          <w:spacing w:val="0"/>
          <w:kern w:val="2"/>
          <w:sz w:val="22"/>
          <w:szCs w:val="22"/>
        </w:rPr>
        <w:t xml:space="preserve"> </w:t>
      </w:r>
      <w:r w:rsidR="006976AF" w:rsidRPr="006976AF">
        <w:rPr>
          <w:rFonts w:asciiTheme="minorHAnsi" w:eastAsiaTheme="minorHAnsi" w:hAnsiTheme="minorHAnsi" w:cstheme="minorBidi"/>
          <w:spacing w:val="0"/>
          <w:kern w:val="2"/>
          <w:sz w:val="22"/>
          <w:szCs w:val="22"/>
        </w:rPr>
        <w:t>The exercise requires the creation of a neural network that can evaluate the current environment state, predict the outcomes of potential actions, and choose the optimal action to perform at each step.</w:t>
      </w:r>
    </w:p>
    <w:p w14:paraId="74B33B5E" w14:textId="77777777" w:rsidR="006976AF" w:rsidRDefault="006976AF" w:rsidP="006976AF">
      <w:pPr>
        <w:pStyle w:val="Title"/>
        <w:rPr>
          <w:rFonts w:asciiTheme="minorHAnsi" w:eastAsiaTheme="minorHAnsi" w:hAnsiTheme="minorHAnsi" w:cstheme="minorBidi"/>
          <w:spacing w:val="0"/>
          <w:kern w:val="2"/>
          <w:sz w:val="22"/>
          <w:szCs w:val="22"/>
        </w:rPr>
      </w:pPr>
    </w:p>
    <w:p w14:paraId="593349C4" w14:textId="3EDE641B" w:rsidR="000204D5" w:rsidRPr="006D699A" w:rsidRDefault="000204D5" w:rsidP="006976AF">
      <w:pPr>
        <w:pStyle w:val="Title"/>
        <w:rPr>
          <w:b/>
          <w:bCs/>
          <w:sz w:val="32"/>
          <w:szCs w:val="32"/>
        </w:rPr>
      </w:pPr>
      <w:r w:rsidRPr="006D699A">
        <w:rPr>
          <w:b/>
          <w:bCs/>
          <w:sz w:val="32"/>
          <w:szCs w:val="32"/>
        </w:rPr>
        <w:t>How you solved the problem</w:t>
      </w:r>
    </w:p>
    <w:p w14:paraId="308C6A46" w14:textId="71EC7622" w:rsidR="000204D5" w:rsidRDefault="006976AF">
      <w:r>
        <w:t xml:space="preserve">The solution for the assignment can be split into different blocks. For the </w:t>
      </w:r>
      <w:r w:rsidRPr="00A62FC0">
        <w:rPr>
          <w:u w:val="single"/>
        </w:rPr>
        <w:t>soft update</w:t>
      </w:r>
      <w:r>
        <w:t xml:space="preserve">: </w:t>
      </w:r>
    </w:p>
    <w:p w14:paraId="4AF89F2C" w14:textId="3C4BCE80" w:rsidR="006976AF" w:rsidRPr="00A62FC0" w:rsidRDefault="006976AF" w:rsidP="006976AF">
      <w:pPr>
        <w:pStyle w:val="ListParagraph"/>
        <w:numPr>
          <w:ilvl w:val="0"/>
          <w:numId w:val="1"/>
        </w:numPr>
      </w:pPr>
      <w:r>
        <w:t>I implemented a soft update strategy for the target network</w:t>
      </w:r>
      <w:r w:rsidR="007F0F72">
        <w:t>,</w:t>
      </w:r>
      <w:r w:rsidR="007F5A35">
        <w:t xml:space="preserve"> which consist</w:t>
      </w:r>
      <w:r w:rsidR="007F0F72">
        <w:t>s</w:t>
      </w:r>
      <w:r w:rsidR="007F5A35">
        <w:t xml:space="preserve"> of the </w:t>
      </w:r>
      <w:r w:rsidR="00A62FC0">
        <w:t xml:space="preserve">update of the weights of the target network with those of the main network with a scaling factor </w:t>
      </w:r>
      <m:oMath>
        <m:r>
          <w:rPr>
            <w:rFonts w:ascii="Cambria Math" w:hAnsi="Cambria Math"/>
          </w:rPr>
          <m:t>τ</m:t>
        </m:r>
      </m:oMath>
      <w:r w:rsidR="00A62FC0">
        <w:rPr>
          <w:rFonts w:eastAsiaTheme="minorEastAsia"/>
        </w:rPr>
        <w:t>. This ensures a smooth evolution and stable learning.</w:t>
      </w:r>
    </w:p>
    <w:p w14:paraId="12C48B0C" w14:textId="188814FA" w:rsidR="00A62FC0" w:rsidRDefault="00A62FC0" w:rsidP="00A62FC0">
      <w:r>
        <w:t xml:space="preserve">For the </w:t>
      </w:r>
      <w:r w:rsidRPr="00A62FC0">
        <w:rPr>
          <w:u w:val="single"/>
        </w:rPr>
        <w:t>buffer replay</w:t>
      </w:r>
      <w:r>
        <w:t>:</w:t>
      </w:r>
    </w:p>
    <w:p w14:paraId="157C5C06" w14:textId="3931F933" w:rsidR="00A62FC0" w:rsidRDefault="00A62FC0" w:rsidP="00A62FC0">
      <w:pPr>
        <w:pStyle w:val="ListParagraph"/>
        <w:numPr>
          <w:ilvl w:val="0"/>
          <w:numId w:val="1"/>
        </w:numPr>
      </w:pPr>
      <w:r>
        <w:t xml:space="preserve">I implemented a buffer replay to store transitions state, action, reward, and next state. </w:t>
      </w:r>
    </w:p>
    <w:p w14:paraId="70FF66A3" w14:textId="66B39AC0" w:rsidR="00A62FC0" w:rsidRDefault="00A62FC0" w:rsidP="00A62FC0">
      <w:r>
        <w:t xml:space="preserve">The core of the learning algorithm involves the temporal difference approach. The </w:t>
      </w:r>
      <w:r w:rsidRPr="00A62FC0">
        <w:rPr>
          <w:u w:val="single"/>
        </w:rPr>
        <w:t>learning loop</w:t>
      </w:r>
      <w:r>
        <w:t xml:space="preserve"> involves different steps</w:t>
      </w:r>
      <w:r w:rsidR="007F0F72">
        <w:t>,</w:t>
      </w:r>
      <w:r>
        <w:t xml:space="preserve"> which are:</w:t>
      </w:r>
    </w:p>
    <w:p w14:paraId="2C00B044" w14:textId="1344A513" w:rsidR="00A62FC0" w:rsidRDefault="00A62FC0" w:rsidP="00A62FC0">
      <w:pPr>
        <w:pStyle w:val="ListParagraph"/>
        <w:numPr>
          <w:ilvl w:val="0"/>
          <w:numId w:val="1"/>
        </w:numPr>
      </w:pPr>
      <w:r>
        <w:t xml:space="preserve">Sampling </w:t>
      </w:r>
      <w:proofErr w:type="gramStart"/>
      <w:r>
        <w:t>mini</w:t>
      </w:r>
      <w:r w:rsidR="007F0F72">
        <w:t>-</w:t>
      </w:r>
      <w:r>
        <w:t>batches</w:t>
      </w:r>
      <w:proofErr w:type="gramEnd"/>
      <w:r>
        <w:t xml:space="preserve"> randomly from the replay buffer to break correlation and ensure a diverse range of experiences</w:t>
      </w:r>
    </w:p>
    <w:p w14:paraId="32180470" w14:textId="43D37461" w:rsidR="00A62FC0" w:rsidRDefault="00A62FC0" w:rsidP="00A62FC0">
      <w:pPr>
        <w:pStyle w:val="ListParagraph"/>
        <w:numPr>
          <w:ilvl w:val="0"/>
          <w:numId w:val="1"/>
        </w:numPr>
      </w:pPr>
      <w:r>
        <w:t>Computing Q-Values for the current and next states</w:t>
      </w:r>
    </w:p>
    <w:p w14:paraId="258B2DEC" w14:textId="7AD1788A" w:rsidR="007F0F72" w:rsidRDefault="007F0F72" w:rsidP="00A62FC0">
      <w:pPr>
        <w:pStyle w:val="ListParagraph"/>
        <w:numPr>
          <w:ilvl w:val="0"/>
          <w:numId w:val="1"/>
        </w:numPr>
      </w:pPr>
      <w:r>
        <w:t>Computing the prediction for training using the reward and the maximum Q-value of the next state</w:t>
      </w:r>
    </w:p>
    <w:p w14:paraId="51FF66C0" w14:textId="55E45F79" w:rsidR="006976AF" w:rsidRDefault="007F0F72" w:rsidP="007F0F72">
      <w:pPr>
        <w:pStyle w:val="ListParagraph"/>
        <w:numPr>
          <w:ilvl w:val="0"/>
          <w:numId w:val="1"/>
        </w:numPr>
      </w:pPr>
      <w:r>
        <w:t xml:space="preserve">Computing the loss using the mean squared error between the predicted Q-values and the </w:t>
      </w:r>
      <w:r w:rsidR="005A1B55">
        <w:t>targets.</w:t>
      </w:r>
    </w:p>
    <w:p w14:paraId="68B3B7E0" w14:textId="2853E302" w:rsidR="000204D5" w:rsidRPr="006D699A" w:rsidRDefault="000204D5" w:rsidP="006D699A">
      <w:pPr>
        <w:pStyle w:val="Title"/>
        <w:rPr>
          <w:b/>
          <w:bCs/>
          <w:sz w:val="32"/>
          <w:szCs w:val="32"/>
        </w:rPr>
      </w:pPr>
      <w:r w:rsidRPr="006D699A">
        <w:rPr>
          <w:b/>
          <w:bCs/>
          <w:sz w:val="32"/>
          <w:szCs w:val="32"/>
        </w:rPr>
        <w:t xml:space="preserve">Performance of your agent in your own evaluation (&gt;0.9 in </w:t>
      </w:r>
      <w:r w:rsidR="007F0F72">
        <w:rPr>
          <w:b/>
          <w:bCs/>
          <w:sz w:val="32"/>
          <w:szCs w:val="32"/>
        </w:rPr>
        <w:t>s</w:t>
      </w:r>
      <w:r w:rsidRPr="006D699A">
        <w:rPr>
          <w:b/>
          <w:bCs/>
          <w:sz w:val="32"/>
          <w:szCs w:val="32"/>
        </w:rPr>
        <w:t>erver)</w:t>
      </w:r>
    </w:p>
    <w:p w14:paraId="10E2E954" w14:textId="00D9E7CC" w:rsidR="000204D5" w:rsidRDefault="007F0F72">
      <w:r>
        <w:t xml:space="preserve">The model performs a score of 0.964 in the server within 1000 iterations. To reach this, the size of the </w:t>
      </w:r>
      <w:proofErr w:type="gramStart"/>
      <w:r>
        <w:t>mini-batch</w:t>
      </w:r>
      <w:proofErr w:type="gramEnd"/>
      <w:r>
        <w:t xml:space="preserve"> was increased from 5 to 256.</w:t>
      </w:r>
      <w:r w:rsidR="005A1B55">
        <w:t xml:space="preserve"> This change is the one that produces more performance boost.</w:t>
      </w:r>
    </w:p>
    <w:p w14:paraId="4A2AD71F" w14:textId="31BC07A9" w:rsidR="005A1B55" w:rsidRPr="000204D5" w:rsidRDefault="005A1B55">
      <w:r>
        <w:t xml:space="preserve">Other adjustment like learning rate, buffer size or epsilon decay, do not produce the same boost especially if you also consider the computational time. </w:t>
      </w:r>
    </w:p>
    <w:sectPr w:rsidR="005A1B55" w:rsidRPr="000204D5" w:rsidSect="00463F25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80C7E"/>
    <w:multiLevelType w:val="hybridMultilevel"/>
    <w:tmpl w:val="3078B732"/>
    <w:lvl w:ilvl="0" w:tplc="A484E9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26003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zMDa1sDCyNDS2tDRX0lEKTi0uzszPAykwrAUAxmJAdSwAAAA="/>
  </w:docVars>
  <w:rsids>
    <w:rsidRoot w:val="00C10E77"/>
    <w:rsid w:val="000204D5"/>
    <w:rsid w:val="00294D4A"/>
    <w:rsid w:val="00463F25"/>
    <w:rsid w:val="00507478"/>
    <w:rsid w:val="005A1B55"/>
    <w:rsid w:val="006976AF"/>
    <w:rsid w:val="006D699A"/>
    <w:rsid w:val="007F0F72"/>
    <w:rsid w:val="007F5A35"/>
    <w:rsid w:val="009E6028"/>
    <w:rsid w:val="00A62FC0"/>
    <w:rsid w:val="00A84FBB"/>
    <w:rsid w:val="00C10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DA0FB9"/>
  <w15:chartTrackingRefBased/>
  <w15:docId w15:val="{1FC56771-B496-4CED-B0A9-9A1DF4196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D69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D69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97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62FC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omeno Giovanni, EA-634</dc:creator>
  <cp:keywords/>
  <dc:description/>
  <cp:lastModifiedBy>Filomeno Giovanni, EA-634</cp:lastModifiedBy>
  <cp:revision>3</cp:revision>
  <dcterms:created xsi:type="dcterms:W3CDTF">2024-05-20T12:59:00Z</dcterms:created>
  <dcterms:modified xsi:type="dcterms:W3CDTF">2024-05-20T16:51:00Z</dcterms:modified>
</cp:coreProperties>
</file>